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9022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530965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1890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21579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317559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307525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2789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331287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78326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3182006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97962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3198642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Шамес Эддин Хамза</dc:creator>
  <dc:language>ru-RU</dc:language>
  <cp:keywords/>
  <dcterms:created xsi:type="dcterms:W3CDTF">2025-06-22T11:52:23Z</dcterms:created>
  <dcterms:modified xsi:type="dcterms:W3CDTF">2025-06-22T1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